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5E16" w:rsidRDefault="00A22D5C" w:rsidP="00341926">
      <w:pPr>
        <w:rPr>
          <w:noProof/>
        </w:rPr>
      </w:pPr>
      <w:r w:rsidRPr="00E648D2">
        <w:rPr>
          <w:noProof/>
        </w:rPr>
        <w:t>Despit</w:t>
      </w:r>
      <w:r>
        <w:rPr>
          <w:noProof/>
        </w:rPr>
        <w:t xml:space="preserve">e the amount of effort put in Artificial </w:t>
      </w:r>
      <w:r w:rsidRPr="00A22D5C">
        <w:rPr>
          <w:noProof/>
        </w:rPr>
        <w:t>Inte</w:t>
      </w:r>
      <w:r>
        <w:rPr>
          <w:noProof/>
        </w:rPr>
        <w:t>l</w:t>
      </w:r>
      <w:r w:rsidRPr="00A22D5C">
        <w:rPr>
          <w:noProof/>
        </w:rPr>
        <w:t>ligence</w:t>
      </w:r>
      <w:r w:rsidRPr="00E648D2">
        <w:rPr>
          <w:noProof/>
        </w:rPr>
        <w:t xml:space="preserve"> research</w:t>
      </w:r>
      <w:r>
        <w:rPr>
          <w:noProof/>
        </w:rPr>
        <w:t>,</w:t>
      </w:r>
      <w:r w:rsidRPr="00E648D2">
        <w:rPr>
          <w:noProof/>
        </w:rPr>
        <w:t xml:space="preserve"> </w:t>
      </w:r>
      <w:r>
        <w:rPr>
          <w:noProof/>
        </w:rPr>
        <w:t xml:space="preserve">bots for real-time strategy games present no </w:t>
      </w:r>
      <w:r w:rsidRPr="00A22D5C">
        <w:rPr>
          <w:noProof/>
        </w:rPr>
        <w:t>threat</w:t>
      </w:r>
      <w:r>
        <w:rPr>
          <w:noProof/>
        </w:rPr>
        <w:t xml:space="preserve"> for professional human players. There are still many challenges to overcome by </w:t>
      </w:r>
      <w:r w:rsidRPr="00A22D5C">
        <w:rPr>
          <w:noProof/>
        </w:rPr>
        <w:t>re</w:t>
      </w:r>
      <w:r>
        <w:rPr>
          <w:noProof/>
        </w:rPr>
        <w:t>sea</w:t>
      </w:r>
      <w:r w:rsidRPr="00A22D5C">
        <w:rPr>
          <w:noProof/>
        </w:rPr>
        <w:t>rchers</w:t>
      </w:r>
      <w:r>
        <w:rPr>
          <w:noProof/>
        </w:rPr>
        <w:t xml:space="preserve"> </w:t>
      </w:r>
      <w:r w:rsidRPr="00A22D5C">
        <w:rPr>
          <w:noProof/>
        </w:rPr>
        <w:t>to</w:t>
      </w:r>
      <w:r>
        <w:rPr>
          <w:noProof/>
        </w:rPr>
        <w:t xml:space="preserve"> develop AI able to beat experts. In this </w:t>
      </w:r>
      <w:r w:rsidRPr="00A22D5C">
        <w:rPr>
          <w:noProof/>
        </w:rPr>
        <w:t>work</w:t>
      </w:r>
      <w:r>
        <w:rPr>
          <w:noProof/>
        </w:rPr>
        <w:t xml:space="preserve">, we </w:t>
      </w:r>
      <w:r w:rsidRPr="00A22D5C">
        <w:rPr>
          <w:noProof/>
        </w:rPr>
        <w:t>deal</w:t>
      </w:r>
      <w:r>
        <w:rPr>
          <w:noProof/>
        </w:rPr>
        <w:t xml:space="preserve"> with </w:t>
      </w:r>
      <w:r w:rsidR="007F286D">
        <w:rPr>
          <w:noProof/>
        </w:rPr>
        <w:t>three</w:t>
      </w:r>
      <w:r>
        <w:rPr>
          <w:noProof/>
        </w:rPr>
        <w:t xml:space="preserve"> </w:t>
      </w:r>
      <w:r w:rsidR="007F286D" w:rsidRPr="007F286D">
        <w:rPr>
          <w:noProof/>
        </w:rPr>
        <w:t>chall</w:t>
      </w:r>
      <w:r w:rsidR="007F286D">
        <w:rPr>
          <w:noProof/>
        </w:rPr>
        <w:t>e</w:t>
      </w:r>
      <w:r w:rsidR="007F286D" w:rsidRPr="007F286D">
        <w:rPr>
          <w:noProof/>
        </w:rPr>
        <w:t>nges</w:t>
      </w:r>
      <w:r>
        <w:rPr>
          <w:noProof/>
        </w:rPr>
        <w:t>: adaptive planning, domain knowledge integration and integration of</w:t>
      </w:r>
      <w:r w:rsidR="007F286D">
        <w:rPr>
          <w:noProof/>
        </w:rPr>
        <w:t xml:space="preserve"> AI</w:t>
      </w:r>
      <w:r>
        <w:rPr>
          <w:noProof/>
        </w:rPr>
        <w:t xml:space="preserve"> techniques to unified architecture. </w:t>
      </w:r>
      <w:r w:rsidR="004D71CB">
        <w:rPr>
          <w:noProof/>
        </w:rPr>
        <w:t xml:space="preserve">We introduce the usage of Inverse Reinforcement Learning as a new approach for decision-making based on </w:t>
      </w:r>
      <w:r w:rsidR="004D71CB">
        <w:rPr>
          <w:noProof/>
        </w:rPr>
        <w:t>the observation human gameplay.</w:t>
      </w:r>
      <w:r w:rsidR="00955E16">
        <w:rPr>
          <w:noProof/>
        </w:rPr>
        <w:t xml:space="preserve"> To be able to integrate Inverse </w:t>
      </w:r>
      <w:r w:rsidR="00955E16" w:rsidRPr="00955E16">
        <w:rPr>
          <w:noProof/>
        </w:rPr>
        <w:t>Reinforc</w:t>
      </w:r>
      <w:r w:rsidR="00955E16">
        <w:rPr>
          <w:noProof/>
        </w:rPr>
        <w:t>e</w:t>
      </w:r>
      <w:r w:rsidR="00955E16" w:rsidRPr="00955E16">
        <w:rPr>
          <w:noProof/>
        </w:rPr>
        <w:t>ment</w:t>
      </w:r>
      <w:r w:rsidR="00955E16">
        <w:rPr>
          <w:noProof/>
        </w:rPr>
        <w:t xml:space="preserve"> L</w:t>
      </w:r>
      <w:r w:rsidR="00955E16" w:rsidRPr="00955E16">
        <w:rPr>
          <w:noProof/>
        </w:rPr>
        <w:t>earning</w:t>
      </w:r>
      <w:r w:rsidR="00955E16">
        <w:rPr>
          <w:noProof/>
        </w:rPr>
        <w:t xml:space="preserve"> </w:t>
      </w:r>
      <w:r w:rsidR="00341926">
        <w:rPr>
          <w:noProof/>
        </w:rPr>
        <w:t>with other techniques needed for</w:t>
      </w:r>
      <w:r w:rsidR="00CE736D">
        <w:rPr>
          <w:noProof/>
        </w:rPr>
        <w:t xml:space="preserve"> the</w:t>
      </w:r>
      <w:r w:rsidR="00341926">
        <w:rPr>
          <w:noProof/>
        </w:rPr>
        <w:t xml:space="preserve"> </w:t>
      </w:r>
      <w:r w:rsidR="00955E16" w:rsidRPr="00CE736D">
        <w:rPr>
          <w:noProof/>
        </w:rPr>
        <w:t>complete</w:t>
      </w:r>
      <w:r w:rsidR="00955E16">
        <w:rPr>
          <w:noProof/>
        </w:rPr>
        <w:t xml:space="preserve"> </w:t>
      </w:r>
      <w:r w:rsidR="00955E16" w:rsidRPr="0044072C">
        <w:rPr>
          <w:noProof/>
        </w:rPr>
        <w:t>bot</w:t>
      </w:r>
      <w:r w:rsidR="00341926" w:rsidRPr="00341926">
        <w:rPr>
          <w:noProof/>
        </w:rPr>
        <w:t>,</w:t>
      </w:r>
      <w:r w:rsidR="00341926">
        <w:rPr>
          <w:noProof/>
        </w:rPr>
        <w:t xml:space="preserve"> we build our AI on new </w:t>
      </w:r>
      <w:r w:rsidR="00341926" w:rsidRPr="00955E16">
        <w:rPr>
          <w:noProof/>
        </w:rPr>
        <w:t>unifi</w:t>
      </w:r>
      <w:r w:rsidR="00341926">
        <w:rPr>
          <w:noProof/>
        </w:rPr>
        <w:t xml:space="preserve">ed architecture </w:t>
      </w:r>
      <w:r w:rsidR="00341926" w:rsidRPr="00955E16">
        <w:rPr>
          <w:noProof/>
        </w:rPr>
        <w:t>in</w:t>
      </w:r>
      <w:r w:rsidR="00341926">
        <w:rPr>
          <w:noProof/>
        </w:rPr>
        <w:t xml:space="preserve"> the</w:t>
      </w:r>
      <w:r w:rsidR="00341926" w:rsidRPr="00955E16">
        <w:rPr>
          <w:noProof/>
        </w:rPr>
        <w:t xml:space="preserve"> form of</w:t>
      </w:r>
      <w:r w:rsidR="00341926">
        <w:rPr>
          <w:noProof/>
        </w:rPr>
        <w:t xml:space="preserve"> a </w:t>
      </w:r>
      <w:r w:rsidR="00341926" w:rsidRPr="00341926">
        <w:rPr>
          <w:noProof/>
        </w:rPr>
        <w:t>highly</w:t>
      </w:r>
      <w:r w:rsidR="00341926">
        <w:rPr>
          <w:noProof/>
        </w:rPr>
        <w:t xml:space="preserve"> </w:t>
      </w:r>
      <w:r w:rsidR="00341926" w:rsidRPr="00955E16">
        <w:rPr>
          <w:noProof/>
        </w:rPr>
        <w:t>decentr</w:t>
      </w:r>
      <w:r w:rsidR="00341926">
        <w:rPr>
          <w:noProof/>
        </w:rPr>
        <w:t>a</w:t>
      </w:r>
      <w:r w:rsidR="00341926" w:rsidRPr="00955E16">
        <w:rPr>
          <w:noProof/>
        </w:rPr>
        <w:t>lized</w:t>
      </w:r>
      <w:r w:rsidR="00341926">
        <w:rPr>
          <w:noProof/>
        </w:rPr>
        <w:t xml:space="preserve"> Multi-agent system. After using</w:t>
      </w:r>
      <w:r w:rsidR="00186758">
        <w:rPr>
          <w:noProof/>
        </w:rPr>
        <w:t xml:space="preserve"> a</w:t>
      </w:r>
      <w:r w:rsidR="00341926">
        <w:rPr>
          <w:noProof/>
        </w:rPr>
        <w:t xml:space="preserve"> </w:t>
      </w:r>
      <w:r w:rsidR="00341926" w:rsidRPr="00186758">
        <w:rPr>
          <w:noProof/>
        </w:rPr>
        <w:t>small</w:t>
      </w:r>
      <w:r w:rsidR="00341926">
        <w:rPr>
          <w:noProof/>
        </w:rPr>
        <w:t xml:space="preserve"> </w:t>
      </w:r>
      <w:r w:rsidR="004D71CB">
        <w:rPr>
          <w:noProof/>
        </w:rPr>
        <w:t xml:space="preserve">set </w:t>
      </w:r>
      <w:r w:rsidR="00341926">
        <w:rPr>
          <w:noProof/>
        </w:rPr>
        <w:t xml:space="preserve">of </w:t>
      </w:r>
      <w:r w:rsidR="00341926" w:rsidRPr="00341926">
        <w:rPr>
          <w:noProof/>
        </w:rPr>
        <w:t>replays</w:t>
      </w:r>
      <w:r w:rsidR="00341926">
        <w:rPr>
          <w:noProof/>
        </w:rPr>
        <w:t xml:space="preserve">, our bot was able to learn strategy which beats built-in AI in some </w:t>
      </w:r>
      <w:r w:rsidR="00341926" w:rsidRPr="00341926">
        <w:rPr>
          <w:noProof/>
        </w:rPr>
        <w:t>scenarios</w:t>
      </w:r>
      <w:r w:rsidR="00186758">
        <w:rPr>
          <w:noProof/>
        </w:rPr>
        <w:t xml:space="preserve">. The </w:t>
      </w:r>
      <w:r w:rsidR="00186758" w:rsidRPr="0044072C">
        <w:rPr>
          <w:noProof/>
        </w:rPr>
        <w:t>bot</w:t>
      </w:r>
      <w:r w:rsidR="00186758">
        <w:rPr>
          <w:noProof/>
        </w:rPr>
        <w:t xml:space="preserve"> also shows the </w:t>
      </w:r>
      <w:r w:rsidR="00186758" w:rsidRPr="00186758">
        <w:rPr>
          <w:noProof/>
        </w:rPr>
        <w:t>ability</w:t>
      </w:r>
      <w:r w:rsidR="00186758">
        <w:rPr>
          <w:noProof/>
        </w:rPr>
        <w:t xml:space="preserve"> to adapt its </w:t>
      </w:r>
      <w:r w:rsidR="00186758" w:rsidRPr="00186758">
        <w:rPr>
          <w:noProof/>
        </w:rPr>
        <w:t>behavior</w:t>
      </w:r>
      <w:r w:rsidR="00186758">
        <w:rPr>
          <w:noProof/>
        </w:rPr>
        <w:t xml:space="preserve"> to the </w:t>
      </w:r>
      <w:r w:rsidR="00186758" w:rsidRPr="00186758">
        <w:rPr>
          <w:noProof/>
        </w:rPr>
        <w:t>situation</w:t>
      </w:r>
      <w:r w:rsidR="00186758">
        <w:rPr>
          <w:noProof/>
        </w:rPr>
        <w:t xml:space="preserve">. The approach presents a </w:t>
      </w:r>
      <w:r w:rsidR="00D86D18" w:rsidRPr="00D86D18">
        <w:rPr>
          <w:noProof/>
        </w:rPr>
        <w:t xml:space="preserve">novel way of developing challenging bots with little </w:t>
      </w:r>
      <w:r w:rsidR="00D86D18" w:rsidRPr="00D86D18">
        <w:rPr>
          <w:noProof/>
        </w:rPr>
        <w:t>to none domain expert knowledge</w:t>
      </w:r>
      <w:r w:rsidR="00186758">
        <w:rPr>
          <w:noProof/>
        </w:rPr>
        <w:t>.</w:t>
      </w:r>
    </w:p>
    <w:p w:rsidR="006D4AFC" w:rsidRDefault="006D4AFC" w:rsidP="00341926">
      <w:pPr>
        <w:rPr>
          <w:noProof/>
        </w:rPr>
      </w:pPr>
      <w:r>
        <w:rPr>
          <w:noProof/>
        </w:rPr>
        <w:t xml:space="preserve">Keywords: Inverse </w:t>
      </w:r>
      <w:r w:rsidRPr="00A22D5C">
        <w:rPr>
          <w:noProof/>
        </w:rPr>
        <w:t>Reinforc</w:t>
      </w:r>
      <w:r>
        <w:rPr>
          <w:noProof/>
        </w:rPr>
        <w:t>e</w:t>
      </w:r>
      <w:r w:rsidRPr="00A22D5C">
        <w:rPr>
          <w:noProof/>
        </w:rPr>
        <w:t>ment</w:t>
      </w:r>
      <w:r>
        <w:rPr>
          <w:noProof/>
        </w:rPr>
        <w:t xml:space="preserve"> Learning; Multi-agent system; real-time strategy game; bot</w:t>
      </w:r>
    </w:p>
    <w:p w:rsidR="006D4AFC" w:rsidRDefault="006D4AFC" w:rsidP="00341926">
      <w:pPr>
        <w:rPr>
          <w:noProof/>
        </w:rPr>
      </w:pPr>
    </w:p>
    <w:p w:rsidR="007F286D" w:rsidRPr="00D00159" w:rsidRDefault="007F286D" w:rsidP="00341926">
      <w:pPr>
        <w:rPr>
          <w:noProof/>
          <w:lang w:val="cs-CZ"/>
        </w:rPr>
      </w:pPr>
      <w:r w:rsidRPr="00D00159">
        <w:rPr>
          <w:noProof/>
          <w:lang w:val="cs-CZ"/>
        </w:rPr>
        <w:t xml:space="preserve">Přes úsilí vynaložené na výzkum Umělé Inteligence, boti do strategických her reálného času nedokáží ohrozit profesionální lidské hráče. Stále je tu spousta výzev, které výzkumníci musí překonat, aby AI mohla prazit experty. V této práci se zabíváme třemi výzvami: adaptivním plánováním, integrací doménové znalosti a integrací AI technik do jednotné architektury. </w:t>
      </w:r>
      <w:r w:rsidR="00CE736D" w:rsidRPr="00D00159">
        <w:rPr>
          <w:noProof/>
          <w:lang w:val="cs-CZ"/>
        </w:rPr>
        <w:t>Představujeme použití techniky Inverse Reinforcement Learning jako způsobu, jak se naučit dělat rozhodnutí na základě pozorování her hraných hráči. Abychom mohli integrovat Inverse Reinforcement Learning společně s dalšími technikami vyžadovanými pro realizaci kompletního bota, postavili jsme naší AI na nové jednotné architektůře v podobě vysoce decentralizovaného Multi-agentního systém</w:t>
      </w:r>
      <w:r w:rsidR="004D71CB">
        <w:rPr>
          <w:noProof/>
          <w:lang w:val="cs-CZ"/>
        </w:rPr>
        <w:t xml:space="preserve">u. Potom, co jsme použili malou množinu </w:t>
      </w:r>
      <w:r w:rsidR="00CE736D" w:rsidRPr="00D00159">
        <w:rPr>
          <w:noProof/>
          <w:lang w:val="cs-CZ"/>
        </w:rPr>
        <w:t xml:space="preserve">ukázek her, náš bot se by shopný naučit strategii, která </w:t>
      </w:r>
      <w:r w:rsidR="004D71CB">
        <w:rPr>
          <w:noProof/>
          <w:lang w:val="cs-CZ"/>
        </w:rPr>
        <w:t xml:space="preserve">dokáže </w:t>
      </w:r>
      <w:r w:rsidR="00CE736D" w:rsidRPr="00D00159">
        <w:rPr>
          <w:noProof/>
          <w:lang w:val="cs-CZ"/>
        </w:rPr>
        <w:t xml:space="preserve">v některých scénářích porazit zabudovanou AI. Bot také vykazuje schopnost uzpůsobit své chování situaci. </w:t>
      </w:r>
      <w:r w:rsidR="00D00159" w:rsidRPr="00D00159">
        <w:rPr>
          <w:noProof/>
          <w:lang w:val="cs-CZ"/>
        </w:rPr>
        <w:t>Náš přístup demonstruje nový způsob jak</w:t>
      </w:r>
      <w:r w:rsidR="00D86D18">
        <w:rPr>
          <w:noProof/>
          <w:lang w:val="cs-CZ"/>
        </w:rPr>
        <w:t xml:space="preserve"> s minimem doménových znalostí</w:t>
      </w:r>
      <w:r w:rsidR="00D00159" w:rsidRPr="00D00159">
        <w:rPr>
          <w:noProof/>
          <w:lang w:val="cs-CZ"/>
        </w:rPr>
        <w:t xml:space="preserve"> vyvíjet bota, který bude </w:t>
      </w:r>
      <w:r w:rsidR="00D86D18">
        <w:rPr>
          <w:noProof/>
          <w:lang w:val="cs-CZ"/>
        </w:rPr>
        <w:t>výzvou pro lidské hráče</w:t>
      </w:r>
      <w:r w:rsidR="00D00159" w:rsidRPr="00D00159">
        <w:rPr>
          <w:noProof/>
          <w:lang w:val="cs-CZ"/>
        </w:rPr>
        <w:t>.</w:t>
      </w:r>
    </w:p>
    <w:p w:rsidR="006D4AFC" w:rsidRDefault="006D4AFC" w:rsidP="006D4AFC">
      <w:pPr>
        <w:rPr>
          <w:noProof/>
        </w:rPr>
      </w:pPr>
      <w:r>
        <w:rPr>
          <w:noProof/>
        </w:rPr>
        <w:t xml:space="preserve">Keywords: </w:t>
      </w:r>
      <w:bookmarkStart w:id="0" w:name="_GoBack"/>
      <w:r>
        <w:rPr>
          <w:noProof/>
        </w:rPr>
        <w:t xml:space="preserve">Inverse </w:t>
      </w:r>
      <w:r w:rsidRPr="00A22D5C">
        <w:rPr>
          <w:noProof/>
        </w:rPr>
        <w:t>Reinforc</w:t>
      </w:r>
      <w:r>
        <w:rPr>
          <w:noProof/>
        </w:rPr>
        <w:t>e</w:t>
      </w:r>
      <w:r w:rsidRPr="00A22D5C">
        <w:rPr>
          <w:noProof/>
        </w:rPr>
        <w:t>ment</w:t>
      </w:r>
      <w:r>
        <w:rPr>
          <w:noProof/>
        </w:rPr>
        <w:t xml:space="preserve"> Learning; Multiagentní system; strategie reálného času; bot</w:t>
      </w:r>
      <w:bookmarkEnd w:id="0"/>
    </w:p>
    <w:p w:rsidR="008C77BD" w:rsidRPr="006D4AFC" w:rsidRDefault="008C77BD" w:rsidP="00A22D5C">
      <w:pPr>
        <w:rPr>
          <w:lang w:val="cs-CZ"/>
        </w:rPr>
      </w:pPr>
    </w:p>
    <w:sectPr w:rsidR="008C77BD" w:rsidRPr="006D4A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2NLE0MLGwNDA3NTJW0lEKTi0uzszPAykwrQUAPyHydCwAAAA="/>
  </w:docVars>
  <w:rsids>
    <w:rsidRoot w:val="00C65E5C"/>
    <w:rsid w:val="00186758"/>
    <w:rsid w:val="0026069D"/>
    <w:rsid w:val="00341926"/>
    <w:rsid w:val="0044072C"/>
    <w:rsid w:val="004D71CB"/>
    <w:rsid w:val="006D4AFC"/>
    <w:rsid w:val="007F286D"/>
    <w:rsid w:val="008063FE"/>
    <w:rsid w:val="00844F74"/>
    <w:rsid w:val="008C77BD"/>
    <w:rsid w:val="00955E16"/>
    <w:rsid w:val="00A22D5C"/>
    <w:rsid w:val="00B72A01"/>
    <w:rsid w:val="00C65E5C"/>
    <w:rsid w:val="00CE736D"/>
    <w:rsid w:val="00D00159"/>
    <w:rsid w:val="00D86D18"/>
    <w:rsid w:val="00F82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2FFBA"/>
  <w15:chartTrackingRefBased/>
  <w15:docId w15:val="{6EB305B3-E911-40A4-B177-070B9B5FF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ln">
    <w:name w:val="Normal"/>
    <w:qFormat/>
    <w:rsid w:val="008063FE"/>
    <w:pPr>
      <w:spacing w:line="256" w:lineRule="auto"/>
    </w:p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79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b:Source>
    <b:Tag>vcBhayLtHq3Xl2zb</b:Tag>
    <b:SourceType>JournalArticle</b:SourceType>
    <b:Author>
      <b:Author>
        <b:NameList xmlns:msxsl="urn:schemas-microsoft-com:xslt" xmlns:b="http://schemas.openxmlformats.org/officeDocument/2006/bibliography">
          <b:Person>
            <b:Last>Silver</b:Last>
            <b:First>David</b:First>
            <b:Middle/>
          </b:Person>
          <b:Person>
            <b:Last>Huang</b:Last>
            <b:First>Aja</b:First>
            <b:Middle/>
          </b:Person>
          <b:Person>
            <b:Last>Maddison</b:Last>
            <b:First>Chris</b:First>
            <b:Middle>J.</b:Middle>
          </b:Person>
          <b:Person>
            <b:Last>Guez</b:Last>
            <b:First>Arthur</b:First>
            <b:Middle/>
          </b:Person>
          <b:Person>
            <b:Last>Sifre</b:Last>
            <b:First>Laurent</b:First>
            <b:Middle/>
          </b:Person>
          <b:Person>
            <b:Last>van den Driessche</b:Last>
            <b:First>George</b:First>
            <b:Middle/>
          </b:Person>
          <b:Person>
            <b:Last>Schrittwieser</b:Last>
            <b:First>Julian</b:First>
            <b:Middle/>
          </b:Person>
          <b:Person>
            <b:Last>Antonoglou</b:Last>
            <b:First>Ioannis</b:First>
            <b:Middle/>
          </b:Person>
          <b:Person>
            <b:Last>Panneershelvam</b:Last>
            <b:First>Veda</b:First>
            <b:Middle/>
          </b:Person>
          <b:Person>
            <b:Last>Lanctot</b:Last>
            <b:First>Marc</b:First>
            <b:Middle/>
          </b:Person>
          <b:Person>
            <b:Last>Dieleman</b:Last>
            <b:First>Sander</b:First>
            <b:Middle/>
          </b:Person>
          <b:Person>
            <b:Last>Grewe</b:Last>
            <b:First>Dominik</b:First>
            <b:Middle/>
          </b:Person>
          <b:Person>
            <b:Last>Nham</b:Last>
            <b:First>John</b:First>
            <b:Middle/>
          </b:Person>
          <b:Person>
            <b:Last>Kalchbrenner</b:Last>
            <b:First>Nal</b:First>
            <b:Middle/>
          </b:Person>
          <b:Person>
            <b:Last>Sutskever</b:Last>
            <b:First>Ilya</b:First>
            <b:Middle/>
          </b:Person>
          <b:Person>
            <b:Last>Lillicrap</b:Last>
            <b:First>Timothy</b:First>
            <b:Middle/>
          </b:Person>
          <b:Person>
            <b:Last>Leach</b:Last>
            <b:First>Madeleine</b:First>
            <b:Middle/>
          </b:Person>
          <b:Person>
            <b:Last>Kavukcuoglu</b:Last>
            <b:First>Koray</b:First>
            <b:Middle/>
          </b:Person>
          <b:Person>
            <b:Last>Graepel</b:Last>
            <b:First>Thore</b:First>
            <b:Middle/>
          </b:Person>
          <b:Person>
            <b:Last>Hassabis</b:Last>
            <b:First>Demis</b:First>
            <b:Middle/>
          </b:Person>
        </b:NameList>
      </b:Author>
    </b:Author>
    <b:JournalName>Nature</b:JournalName>
    <b:ISSN>0028-0836</b:ISSN>
    <b:Volume>vol. 529</b:Volume>
    <b:Issue>issue 7587</b:Issue>
    <b:YearAccessed>2017-05-03</b:YearAccessed>
    <b:Year>2016</b:Year>
    <b:Medium>online</b:Medium>
    <b:Pages>484-489</b:Pages>
    <b:Title>Mastering the game of Go with deep neural networks and tree search</b:Title>
    <b:ShortTitle>Mastering the game of Go with deep neural networks and tree search</b:ShortTitle>
    <b:DOI>10.1038/nature16961</b:DOI>
    <b:RefOrder>1</b:RefOrder>
  </b:Source>
  <b:Source>
    <b:Tag>pBRGN4Ye3U2TB601</b:Tag>
    <b:SourceType>JournalArticle</b:SourceType>
    <b:Author>
      <b:Author>
        <b:NameList xmlns:msxsl="urn:schemas-microsoft-com:xslt" xmlns:b="http://schemas.openxmlformats.org/officeDocument/2006/bibliography">
          <b:Person>
            <b:Last>Moravčík</b:Last>
            <b:First>Matej</b:First>
            <b:Middle/>
          </b:Person>
          <b:Person>
            <b:Last>Schmid</b:Last>
            <b:First>Martin</b:First>
            <b:Middle/>
          </b:Person>
          <b:Person>
            <b:Last>Burch</b:Last>
            <b:First>Neil</b:First>
            <b:Middle/>
          </b:Person>
          <b:Person>
            <b:Last>Lisý</b:Last>
            <b:First>Viliam</b:First>
            <b:Middle/>
          </b:Person>
          <b:Person>
            <b:Last>Morrill</b:Last>
            <b:First>Dustin</b:First>
            <b:Middle/>
          </b:Person>
          <b:Person>
            <b:Last>Bard</b:Last>
            <b:First>Nolan</b:First>
            <b:Middle/>
          </b:Person>
          <b:Person>
            <b:Last>Davis</b:Last>
            <b:First>Trevor</b:First>
            <b:Middle/>
          </b:Person>
          <b:Person>
            <b:Last>Waugh</b:Last>
            <b:First>Kevin</b:First>
            <b:Middle/>
          </b:Person>
          <b:Person>
            <b:Last>Johanson</b:Last>
            <b:First>Michael</b:First>
            <b:Middle/>
          </b:Person>
          <b:Person>
            <b:Last>Bowling</b:Last>
            <b:First>Michael</b:First>
            <b:Middle/>
          </b:Person>
        </b:NameList>
      </b:Author>
    </b:Author>
    <b:JournalName>Science</b:JournalName>
    <b:ISSN>0036-8075</b:ISSN>
    <b:YearAccessed>2017-05-03</b:YearAccessed>
    <b:Medium>online</b:Medium>
    <b:Pages>eaam6960-</b:Pages>
    <b:Title>DeepStack: Expert-level artificial intelligence in heads-up no-limit poker</b:Title>
    <b:ShortTitle>DeepStack</b:ShortTitle>
    <b:URL>http://www.sciencemag.org/lookup/doi/10.1126/science.aam6960</b:URL>
    <b:DOI>10.1126/science.aam6960</b:DOI>
    <b:RefOrder>2</b:RefOrder>
  </b:Source>
</b:Sources>
</file>

<file path=customXml/itemProps1.xml><?xml version="1.0" encoding="utf-8"?>
<ds:datastoreItem xmlns:ds="http://schemas.openxmlformats.org/officeDocument/2006/customXml" ds:itemID="{3FE95A65-DEF6-47F6-8EFB-2B12576A39D8}">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Pages>
  <Words>344</Words>
  <Characters>1962</Characters>
  <Application>Microsoft Office Word</Application>
  <DocSecurity>0</DocSecurity>
  <Lines>16</Lines>
  <Paragraphs>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y, Jan</dc:creator>
  <cp:keywords/>
  <dc:description/>
  <cp:lastModifiedBy>Maly, Jan</cp:lastModifiedBy>
  <cp:revision>10</cp:revision>
  <dcterms:created xsi:type="dcterms:W3CDTF">2017-05-03T19:55:00Z</dcterms:created>
  <dcterms:modified xsi:type="dcterms:W3CDTF">2017-05-26T02:46:00Z</dcterms:modified>
</cp:coreProperties>
</file>